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&#13;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5FEF799B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C06E9B">
        <w:rPr>
          <w:rFonts w:ascii="Monotype Corsiva" w:hAnsi="Monotype Corsiva"/>
          <w:sz w:val="40"/>
          <w:szCs w:val="40"/>
        </w:rPr>
        <w:t xml:space="preserve">November </w:t>
      </w:r>
      <w:r w:rsidR="00A967F6">
        <w:rPr>
          <w:rFonts w:ascii="Monotype Corsiva" w:hAnsi="Monotype Corsiva"/>
          <w:sz w:val="40"/>
          <w:szCs w:val="40"/>
        </w:rPr>
        <w:t>1</w:t>
      </w:r>
      <w:r w:rsidR="00A47998">
        <w:rPr>
          <w:rFonts w:ascii="Monotype Corsiva" w:hAnsi="Monotype Corsiva"/>
          <w:sz w:val="40"/>
          <w:szCs w:val="40"/>
        </w:rPr>
        <w:t>8</w:t>
      </w:r>
      <w:r w:rsidR="00404729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5C6099">
        <w:rPr>
          <w:rFonts w:ascii="Monotype Corsiva" w:hAnsi="Monotype Corsiva"/>
          <w:sz w:val="40"/>
          <w:szCs w:val="40"/>
        </w:rPr>
        <w:t xml:space="preserve">November </w:t>
      </w:r>
      <w:r w:rsidR="00A47998">
        <w:rPr>
          <w:rFonts w:ascii="Monotype Corsiva" w:hAnsi="Monotype Corsiva"/>
          <w:sz w:val="40"/>
          <w:szCs w:val="40"/>
        </w:rPr>
        <w:t>22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0"/>
        <w:gridCol w:w="2197"/>
        <w:gridCol w:w="2491"/>
        <w:gridCol w:w="25"/>
        <w:gridCol w:w="2429"/>
        <w:gridCol w:w="2674"/>
        <w:gridCol w:w="28"/>
        <w:gridCol w:w="2546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4D091" w14:textId="77777777" w:rsidR="00052CC3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4</w:t>
            </w:r>
          </w:p>
          <w:p w14:paraId="10022C63" w14:textId="77777777" w:rsidR="00052CC3" w:rsidRPr="00422C06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Chapter 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E6D800C" w14:textId="77777777" w:rsidR="00052CC3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emical Equations &amp; Reactions</w:t>
            </w:r>
          </w:p>
          <w:p w14:paraId="7A17F726" w14:textId="1DCAA96E" w:rsidR="00AE773B" w:rsidRPr="00052CC3" w:rsidRDefault="00052CC3" w:rsidP="00052CC3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p. 253-279</w:t>
            </w:r>
          </w:p>
        </w:tc>
        <w:tc>
          <w:tcPr>
            <w:tcW w:w="251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0D15237" w14:textId="6877C61A" w:rsidR="00AE773B" w:rsidRDefault="00AE773B" w:rsidP="00AE773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052CC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5</w:t>
            </w:r>
          </w:p>
          <w:p w14:paraId="294BF9B9" w14:textId="1B3E00FF" w:rsidR="00AE773B" w:rsidRPr="00422C06" w:rsidRDefault="00AE773B" w:rsidP="00AE773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Chapter </w:t>
            </w:r>
            <w:r w:rsidR="00052CC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62B7FDDB" w14:textId="29F6CB8F" w:rsidR="00AE773B" w:rsidRDefault="00052CC3" w:rsidP="00AE773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easurements &amp; Calculations</w:t>
            </w:r>
          </w:p>
          <w:p w14:paraId="0D6D33E6" w14:textId="7C0C10BD" w:rsidR="00A967F6" w:rsidRPr="00422C06" w:rsidRDefault="00A967F6" w:rsidP="00A967F6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p. </w:t>
            </w:r>
            <w:r w:rsidR="00052CC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37-38</w:t>
            </w:r>
          </w:p>
          <w:p w14:paraId="04715AF4" w14:textId="4EC92FC7" w:rsidR="00AE773B" w:rsidRPr="006D32FE" w:rsidRDefault="00AE773B" w:rsidP="00AE773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1057D67" w14:textId="77777777" w:rsidR="00052CC3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5</w:t>
            </w:r>
          </w:p>
          <w:p w14:paraId="3AA8B149" w14:textId="77777777" w:rsidR="00052CC3" w:rsidRPr="00422C06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Chapter 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4A60154" w14:textId="77777777" w:rsidR="00052CC3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easurements &amp; Calculations</w:t>
            </w:r>
          </w:p>
          <w:p w14:paraId="1F8DDC1E" w14:textId="1BFD62D2" w:rsidR="00052CC3" w:rsidRPr="00422C06" w:rsidRDefault="00052CC3" w:rsidP="00052CC3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p. 3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3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  <w:p w14:paraId="0BBAF6B8" w14:textId="57276919" w:rsidR="00AE773B" w:rsidRPr="006D32FE" w:rsidRDefault="00AE773B" w:rsidP="00AE773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0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FC79AF4" w14:textId="77777777" w:rsidR="00052CC3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5</w:t>
            </w:r>
          </w:p>
          <w:p w14:paraId="47904E05" w14:textId="77777777" w:rsidR="00052CC3" w:rsidRPr="00422C06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Chapter 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60DE552" w14:textId="77777777" w:rsidR="00052CC3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easurements &amp; Calculations</w:t>
            </w:r>
          </w:p>
          <w:p w14:paraId="0AAE6D09" w14:textId="028EBFEB" w:rsidR="00AE773B" w:rsidRPr="00422C06" w:rsidRDefault="00AE773B" w:rsidP="00AE773B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p. </w:t>
            </w:r>
            <w:r w:rsidR="00052CC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39-40</w:t>
            </w:r>
          </w:p>
          <w:p w14:paraId="1E97AD8A" w14:textId="77777777" w:rsidR="00AE773B" w:rsidRPr="006D32FE" w:rsidRDefault="00AE773B" w:rsidP="00AE773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0517AADF" w14:textId="77777777" w:rsidR="00052CC3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5</w:t>
            </w:r>
          </w:p>
          <w:p w14:paraId="7802EDE6" w14:textId="77777777" w:rsidR="00052CC3" w:rsidRPr="00422C06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Chapter 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236D75EF" w14:textId="77777777" w:rsidR="00052CC3" w:rsidRDefault="00052CC3" w:rsidP="00052CC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Measurements &amp; Calculations</w:t>
            </w:r>
          </w:p>
          <w:p w14:paraId="728B530E" w14:textId="42CD7E64" w:rsidR="00A967F6" w:rsidRPr="00422C06" w:rsidRDefault="00A967F6" w:rsidP="00A967F6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p. </w:t>
            </w:r>
            <w:r w:rsidR="00226D0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0</w:t>
            </w:r>
            <w:r w:rsidR="00052CC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4</w:t>
            </w:r>
            <w:r w:rsidR="00226D0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  <w:p w14:paraId="672C27EE" w14:textId="1FA0E257" w:rsidR="00AE773B" w:rsidRPr="006D32FE" w:rsidRDefault="00AE773B" w:rsidP="00A967F6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D2DF0" w14:textId="77777777" w:rsidR="009C578F" w:rsidRPr="009C578F" w:rsidRDefault="009C578F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9C578F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>CHEM1.PS1.2</w:t>
            </w:r>
            <w:r w:rsidRPr="009C578F">
              <w:rPr>
                <w:rFonts w:ascii="Cambria" w:hAnsi="Cambria" w:cs="Segoe UI"/>
                <w:color w:val="000000"/>
                <w:sz w:val="22"/>
                <w:szCs w:val="22"/>
              </w:rPr>
              <w:t xml:space="preserve"> Demonstrate that atoms, and therefore mass, are conserved during a chemical reaction by balancing chemical reactions. </w:t>
            </w:r>
          </w:p>
          <w:p w14:paraId="20EFF2D6" w14:textId="58C2F47B" w:rsidR="00A410A7" w:rsidRDefault="009C578F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9C578F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>CHEM1.PS1.4</w:t>
            </w:r>
            <w:r w:rsidRPr="009C578F">
              <w:rPr>
                <w:rFonts w:ascii="Cambria" w:hAnsi="Cambria" w:cs="Segoe UI"/>
                <w:color w:val="000000"/>
                <w:sz w:val="22"/>
                <w:szCs w:val="22"/>
              </w:rPr>
              <w:t xml:space="preserve"> Use the reactants in a chemical reaction to predict the products and identify reaction classes (synthesis, decomposition, combustion, single replacement, double replacement).</w:t>
            </w:r>
          </w:p>
          <w:p w14:paraId="4A2A0566" w14:textId="331A4D04" w:rsidR="00052CC3" w:rsidRPr="009C578F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38A8A777" w14:textId="77777777" w:rsidR="009C578F" w:rsidRDefault="009C578F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3E9991B5" w:rsidR="009C578F" w:rsidRPr="006D32FE" w:rsidRDefault="009C578F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AE773B" w:rsidRPr="006D32FE" w14:paraId="17DA884E" w14:textId="77777777" w:rsidTr="00AE773B">
        <w:trPr>
          <w:trHeight w:val="804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AE773B" w:rsidRPr="006D32FE" w:rsidRDefault="00AE773B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E773B" w:rsidRDefault="00AE773B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AE773B" w:rsidRDefault="00AE773B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AE773B" w:rsidRDefault="00AE773B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AE773B" w:rsidRPr="002E64B6" w:rsidRDefault="00AE773B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E773B" w:rsidRPr="006D32FE" w:rsidRDefault="00AE773B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E773B" w:rsidRPr="002E64B6" w:rsidRDefault="00AE773B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AE773B" w:rsidRPr="006D32FE" w:rsidRDefault="00AE773B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E773B" w:rsidRPr="006D32FE" w:rsidRDefault="00AE773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E773B" w:rsidRPr="006D32FE" w:rsidRDefault="00AE773B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8A6C1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1EA218E6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5F3B1F8F" w14:textId="6CEF4706" w:rsidR="00AE773B" w:rsidRPr="000402F0" w:rsidRDefault="00052CC3" w:rsidP="009C578F">
            <w:pPr>
              <w:widowControl w:val="0"/>
              <w:spacing w:line="240" w:lineRule="auto"/>
              <w:rPr>
                <w:rFonts w:ascii="Cambria" w:hAnsi="Cambria"/>
              </w:rPr>
            </w:pPr>
            <w:r w:rsidRPr="005601DF">
              <w:rPr>
                <w:rFonts w:ascii="Times New Roman" w:hAnsi="Times New Roman" w:cs="Times New Roman"/>
                <w:sz w:val="24"/>
                <w:szCs w:val="24"/>
              </w:rPr>
              <w:t xml:space="preserve">Recall and apply all previous knowledge concern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emical equations and reactions.</w:t>
            </w:r>
          </w:p>
        </w:tc>
        <w:tc>
          <w:tcPr>
            <w:tcW w:w="251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59178A60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72459EA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49F5F574" w14:textId="77777777" w:rsidR="00486067" w:rsidRPr="00486067" w:rsidRDefault="00486067" w:rsidP="00486067">
            <w:pPr>
              <w:widowControl w:val="0"/>
              <w:spacing w:line="240" w:lineRule="auto"/>
              <w:rPr>
                <w:rFonts w:ascii="Cambria" w:hAnsi="Cambria"/>
              </w:rPr>
            </w:pPr>
            <w:r w:rsidRPr="00486067">
              <w:rPr>
                <w:rFonts w:ascii="Cambria" w:hAnsi="Cambria"/>
              </w:rPr>
              <w:t>Define SI base units for time, length, mass, and temperature.</w:t>
            </w:r>
          </w:p>
          <w:p w14:paraId="0E0DECC4" w14:textId="3BE14C6A" w:rsidR="00AE773B" w:rsidRPr="000402F0" w:rsidRDefault="00AE773B" w:rsidP="00555C91">
            <w:pPr>
              <w:widowControl w:val="0"/>
              <w:spacing w:line="240" w:lineRule="auto"/>
              <w:rPr>
                <w:rFonts w:ascii="Cambria" w:hAnsi="Cambria"/>
              </w:rPr>
            </w:pP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5B67969C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3009CB8B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5E56DCED" w14:textId="77777777" w:rsidR="00486067" w:rsidRPr="00486067" w:rsidRDefault="00486067" w:rsidP="00486067">
            <w:pPr>
              <w:widowControl w:val="0"/>
              <w:spacing w:line="240" w:lineRule="auto"/>
              <w:rPr>
                <w:rFonts w:ascii="Cambria" w:hAnsi="Cambria"/>
              </w:rPr>
            </w:pPr>
            <w:r w:rsidRPr="00486067">
              <w:rPr>
                <w:rFonts w:ascii="Cambria" w:hAnsi="Cambria"/>
              </w:rPr>
              <w:t>Explain how adding a prefix changes a unit.</w:t>
            </w:r>
          </w:p>
          <w:p w14:paraId="4740DAF8" w14:textId="0249A54B" w:rsidR="00AE773B" w:rsidRPr="000402F0" w:rsidRDefault="00AE773B" w:rsidP="00696DA8">
            <w:pPr>
              <w:widowControl w:val="0"/>
              <w:spacing w:line="240" w:lineRule="auto"/>
              <w:rPr>
                <w:rFonts w:ascii="Cambria" w:hAnsi="Cambria"/>
              </w:rPr>
            </w:pPr>
          </w:p>
        </w:tc>
        <w:tc>
          <w:tcPr>
            <w:tcW w:w="270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30559F26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FC74923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C7C30AB" w14:textId="205C8BD6" w:rsidR="00555C91" w:rsidRPr="00C06E9B" w:rsidRDefault="00486067" w:rsidP="00555C91">
            <w:pPr>
              <w:widowControl w:val="0"/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erform metric prefix conversions.</w:t>
            </w:r>
          </w:p>
          <w:p w14:paraId="1E1D25AD" w14:textId="77777777" w:rsidR="00AE773B" w:rsidRPr="000402F0" w:rsidRDefault="00AE773B" w:rsidP="009C578F">
            <w:pPr>
              <w:widowControl w:val="0"/>
              <w:spacing w:line="240" w:lineRule="auto"/>
              <w:rPr>
                <w:rFonts w:ascii="Cambria" w:hAnsi="Cambria"/>
              </w:rPr>
            </w:pP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39CE0753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2FFBD032" w14:textId="77777777" w:rsidR="00696DA8" w:rsidRPr="00696DA8" w:rsidRDefault="00696DA8" w:rsidP="00696DA8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9CA1027" w14:textId="5BD9EDC2" w:rsidR="00AE773B" w:rsidRPr="000402F0" w:rsidRDefault="00486067" w:rsidP="009C578F">
            <w:pPr>
              <w:widowControl w:val="0"/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xplain the concept of a derived unit and give examples that are used in chemistry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79"/>
        <w:gridCol w:w="2216"/>
        <w:gridCol w:w="261"/>
        <w:gridCol w:w="2188"/>
        <w:gridCol w:w="290"/>
        <w:gridCol w:w="2389"/>
        <w:gridCol w:w="88"/>
        <w:gridCol w:w="2478"/>
      </w:tblGrid>
      <w:tr w:rsidR="008B6F56" w:rsidRPr="006D32FE" w14:paraId="49219E4D" w14:textId="77777777" w:rsidTr="009A175F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87" w:type="dxa"/>
            <w:gridSpan w:val="9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0EB8A" w14:textId="77777777" w:rsidR="008B6F56" w:rsidRDefault="00453990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AE773B">
              <w:rPr>
                <w:rFonts w:ascii="Cambria" w:hAnsi="Cambria"/>
                <w:color w:val="FF0000"/>
                <w:sz w:val="20"/>
                <w:szCs w:val="20"/>
              </w:rPr>
              <w:t>Students often think they can balance the elements on each side of an equation by changing the subscripts rather than changing the coefficient.</w:t>
            </w:r>
          </w:p>
          <w:p w14:paraId="728C8679" w14:textId="77777777" w:rsidR="00226D05" w:rsidRDefault="00226D05" w:rsidP="00226D05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37FD971F" w14:textId="5E014A4E" w:rsidR="00226D05" w:rsidRPr="00226D05" w:rsidRDefault="00226D05" w:rsidP="00226D05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226D05">
              <w:rPr>
                <w:rFonts w:ascii="Cambria" w:hAnsi="Cambria"/>
                <w:color w:val="FF0000"/>
                <w:sz w:val="20"/>
                <w:szCs w:val="20"/>
              </w:rPr>
              <w:t>Draw models of cubes on the board or display some three-dimensional models of cubes to help students with spatial relationships. Students often make errors in comparing related cubic units. For example, students know that there are 1000 mm in 1 m. They may then incorrectly assume that there are 1000 mm</w:t>
            </w:r>
            <w:r w:rsidRPr="00226D05">
              <w:rPr>
                <w:rFonts w:ascii="Cambria" w:hAnsi="Cambria"/>
                <w:color w:val="FF0000"/>
                <w:sz w:val="20"/>
                <w:szCs w:val="20"/>
                <w:vertAlign w:val="superscript"/>
              </w:rPr>
              <w:t>3</w:t>
            </w:r>
            <w:r w:rsidRPr="00226D05">
              <w:rPr>
                <w:rFonts w:ascii="Cambria" w:hAnsi="Cambria"/>
                <w:color w:val="FF0000"/>
                <w:sz w:val="20"/>
                <w:szCs w:val="20"/>
              </w:rPr>
              <w:t xml:space="preserve"> (103 mm</w:t>
            </w:r>
            <w:r w:rsidRPr="00226D05">
              <w:rPr>
                <w:rFonts w:ascii="Cambria" w:hAnsi="Cambria"/>
                <w:color w:val="FF0000"/>
                <w:sz w:val="20"/>
                <w:szCs w:val="20"/>
                <w:vertAlign w:val="superscript"/>
              </w:rPr>
              <w:t>3</w:t>
            </w:r>
            <w:r w:rsidRPr="00226D05">
              <w:rPr>
                <w:rFonts w:ascii="Cambria" w:hAnsi="Cambria"/>
                <w:color w:val="FF0000"/>
                <w:sz w:val="20"/>
                <w:szCs w:val="20"/>
              </w:rPr>
              <w:t>) in 1 m</w:t>
            </w:r>
            <w:r w:rsidRPr="00226D05">
              <w:rPr>
                <w:rFonts w:ascii="Cambria" w:hAnsi="Cambria"/>
                <w:color w:val="FF0000"/>
                <w:sz w:val="20"/>
                <w:szCs w:val="20"/>
                <w:vertAlign w:val="superscript"/>
              </w:rPr>
              <w:t>3</w:t>
            </w:r>
            <w:r w:rsidRPr="00226D05">
              <w:rPr>
                <w:rFonts w:ascii="Cambria" w:hAnsi="Cambria"/>
                <w:color w:val="FF0000"/>
                <w:sz w:val="20"/>
                <w:szCs w:val="20"/>
              </w:rPr>
              <w:t xml:space="preserve"> instead of the 109 mm</w:t>
            </w:r>
            <w:r w:rsidRPr="00226D05">
              <w:rPr>
                <w:rFonts w:ascii="Cambria" w:hAnsi="Cambria"/>
                <w:color w:val="FF0000"/>
                <w:sz w:val="20"/>
                <w:szCs w:val="20"/>
                <w:vertAlign w:val="superscript"/>
              </w:rPr>
              <w:t>3</w:t>
            </w:r>
            <w:r w:rsidRPr="00226D05">
              <w:rPr>
                <w:rFonts w:ascii="Cambria" w:hAnsi="Cambria"/>
                <w:color w:val="FF0000"/>
                <w:sz w:val="20"/>
                <w:szCs w:val="20"/>
              </w:rPr>
              <w:t xml:space="preserve"> that are actually present (103 mm × 103 mm × 103 mm = 109 mm</w:t>
            </w:r>
            <w:r w:rsidRPr="00226D05">
              <w:rPr>
                <w:rFonts w:ascii="Cambria" w:hAnsi="Cambria"/>
                <w:color w:val="FF0000"/>
                <w:sz w:val="20"/>
                <w:szCs w:val="20"/>
                <w:vertAlign w:val="superscript"/>
              </w:rPr>
              <w:t>3</w:t>
            </w:r>
            <w:r w:rsidRPr="00226D05">
              <w:rPr>
                <w:rFonts w:ascii="Cambria" w:hAnsi="Cambria"/>
                <w:color w:val="FF0000"/>
                <w:sz w:val="20"/>
                <w:szCs w:val="20"/>
              </w:rPr>
              <w:t>). Draw a model for this cube so students can see why a cube with lengths of 1000 mm per side has a volume of 1 × 109 mm</w:t>
            </w:r>
            <w:r w:rsidRPr="00226D05">
              <w:rPr>
                <w:rFonts w:ascii="Cambria" w:hAnsi="Cambria"/>
                <w:color w:val="FF0000"/>
                <w:sz w:val="20"/>
                <w:szCs w:val="20"/>
                <w:vertAlign w:val="superscript"/>
              </w:rPr>
              <w:t>3</w:t>
            </w:r>
            <w:r w:rsidRPr="00226D05">
              <w:rPr>
                <w:rFonts w:ascii="Cambria" w:hAnsi="Cambria"/>
                <w:color w:val="FF0000"/>
                <w:sz w:val="20"/>
                <w:szCs w:val="20"/>
              </w:rPr>
              <w:t>. Both the numerical value and the unit must be cubed.</w:t>
            </w:r>
          </w:p>
          <w:p w14:paraId="01EF01B8" w14:textId="478DFFF3" w:rsidR="00226D05" w:rsidRPr="00AE773B" w:rsidRDefault="00226D05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A64CC" w14:textId="5E89954E" w:rsidR="00052CC3" w:rsidRPr="001F3836" w:rsidRDefault="00052CC3" w:rsidP="00052CC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repare for the Chapter </w:t>
            </w:r>
            <w:r>
              <w:rPr>
                <w:rFonts w:ascii="Cambria" w:hAnsi="Cambria"/>
                <w:sz w:val="20"/>
                <w:szCs w:val="20"/>
              </w:rPr>
              <w:t>8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Test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48A7085D" w14:textId="2C135656" w:rsidR="00865CE8" w:rsidRPr="006D32FE" w:rsidRDefault="00865CE8" w:rsidP="00916AAA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1F84B" w14:textId="6FEB6808" w:rsidR="00A967F6" w:rsidRPr="002B1C50" w:rsidRDefault="00486067" w:rsidP="00A967F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y is it important for ALL scientists to use the same standards for measuring matter?</w:t>
            </w:r>
          </w:p>
          <w:p w14:paraId="4AF8B585" w14:textId="4D681C49" w:rsidR="00865CE8" w:rsidRPr="006D32FE" w:rsidRDefault="00865CE8" w:rsidP="00FE362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1FB366D" w:rsidR="00865CE8" w:rsidRPr="006D32FE" w:rsidRDefault="0048606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y is the </w:t>
            </w:r>
            <w:r w:rsidRPr="00AF04FF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 xml:space="preserve">Kelvi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scale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preferred temperature scale for performing calculations</w:t>
            </w:r>
            <w:r w:rsidR="00AF04FF">
              <w:rPr>
                <w:rFonts w:ascii="Cambria" w:hAnsi="Cambria"/>
                <w:sz w:val="20"/>
                <w:szCs w:val="20"/>
              </w:rPr>
              <w:t xml:space="preserve"> in science?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400DFA5B" w:rsidR="00865CE8" w:rsidRPr="006D32FE" w:rsidRDefault="00AF04FF" w:rsidP="00A967F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r w:rsidRPr="00AF04FF"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prefix</w:t>
            </w:r>
            <w:r>
              <w:rPr>
                <w:rFonts w:ascii="Cambria" w:hAnsi="Cambria"/>
                <w:sz w:val="20"/>
                <w:szCs w:val="20"/>
              </w:rPr>
              <w:t xml:space="preserve"> would be the best to use (with the base unit meter) if you are measuring the length of the sink at your lab table?  Explain your reasoning!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8BCD6" w14:textId="77777777" w:rsidR="00B732D6" w:rsidRDefault="00AF04F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the metric stairstep (on p. 3 of your notes) to convert…</w:t>
            </w:r>
          </w:p>
          <w:p w14:paraId="3ADD5F05" w14:textId="77777777" w:rsidR="00AF04FF" w:rsidRDefault="00AF04F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E56C66" w14:textId="501AA03C" w:rsidR="00AF04FF" w:rsidRDefault="00AF04F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. 0.00573 cm </w:t>
            </w:r>
            <w:r w:rsidRPr="00AF04FF">
              <w:rPr>
                <w:rFonts w:ascii="Cambria" w:hAnsi="Cambria"/>
                <w:sz w:val="20"/>
                <w:szCs w:val="20"/>
              </w:rPr>
              <w:sym w:font="Wingdings" w:char="F0E0"/>
            </w:r>
            <w:r>
              <w:rPr>
                <w:rFonts w:ascii="Cambria" w:hAnsi="Cambria"/>
                <w:sz w:val="20"/>
                <w:szCs w:val="20"/>
              </w:rPr>
              <w:t xml:space="preserve"> ? </w:t>
            </w:r>
            <w:r>
              <w:rPr>
                <w:rFonts w:ascii="Cambria" w:hAnsi="Cambria"/>
                <w:sz w:val="20"/>
                <w:szCs w:val="20"/>
              </w:rPr>
              <w:sym w:font="Symbol" w:char="F0AE"/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sym w:font="Symbol" w:char="F06D"/>
            </w:r>
            <w:r>
              <w:rPr>
                <w:rFonts w:ascii="Cambria" w:hAnsi="Cambria"/>
                <w:sz w:val="20"/>
                <w:szCs w:val="20"/>
              </w:rPr>
              <w:t>m</w:t>
            </w:r>
          </w:p>
          <w:p w14:paraId="40159762" w14:textId="77777777" w:rsidR="00AF04FF" w:rsidRDefault="00AF04F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b. 8924 mL </w:t>
            </w:r>
            <w:r w:rsidRPr="00AF04FF">
              <w:rPr>
                <w:rFonts w:ascii="Cambria" w:hAnsi="Cambria"/>
                <w:sz w:val="20"/>
                <w:szCs w:val="20"/>
              </w:rPr>
              <w:sym w:font="Wingdings" w:char="F0E0"/>
            </w:r>
            <w:r>
              <w:rPr>
                <w:rFonts w:ascii="Cambria" w:hAnsi="Cambria"/>
                <w:sz w:val="20"/>
                <w:szCs w:val="20"/>
              </w:rPr>
              <w:t xml:space="preserve"> ?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hL</w:t>
            </w:r>
            <w:proofErr w:type="spellEnd"/>
          </w:p>
          <w:p w14:paraId="2A2DFE45" w14:textId="7A3D5891" w:rsidR="00AF04FF" w:rsidRPr="00B732D6" w:rsidRDefault="00AF04F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. 32 GB </w:t>
            </w:r>
            <w:r w:rsidRPr="00AF04FF">
              <w:rPr>
                <w:rFonts w:ascii="Cambria" w:hAnsi="Cambria"/>
                <w:sz w:val="20"/>
                <w:szCs w:val="20"/>
              </w:rPr>
              <w:sym w:font="Wingdings" w:char="F0E0"/>
            </w:r>
            <w:r>
              <w:rPr>
                <w:rFonts w:ascii="Cambria" w:hAnsi="Cambria"/>
                <w:sz w:val="20"/>
                <w:szCs w:val="20"/>
              </w:rPr>
              <w:t xml:space="preserve"> ?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daB</w:t>
            </w:r>
            <w:proofErr w:type="spellEnd"/>
          </w:p>
        </w:tc>
      </w:tr>
      <w:tr w:rsidR="009F1D9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F1D9B" w:rsidRPr="00B916E7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F1D9B" w:rsidRPr="006D32FE" w:rsidRDefault="009F1D9B" w:rsidP="009F1D9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273B4" w14:textId="4955D719" w:rsidR="00052CC3" w:rsidRPr="00052CC3" w:rsidRDefault="00052CC3" w:rsidP="00052CC3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D29C6A6" w14:textId="6D9F603B" w:rsidR="00052CC3" w:rsidRPr="00A76F6B" w:rsidRDefault="00052CC3" w:rsidP="00052CC3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est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098B3636" w:rsidR="009F1D9B" w:rsidRPr="00A967F6" w:rsidRDefault="009F1D9B" w:rsidP="00052CC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A5579" w14:textId="77777777" w:rsidR="009F1D9B" w:rsidRPr="00A76F6B" w:rsidRDefault="009F1D9B" w:rsidP="009F1D9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6FDD1C9" w14:textId="77777777" w:rsidR="009F1D9B" w:rsidRPr="00A76F6B" w:rsidRDefault="009F1D9B" w:rsidP="009F1D9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265C2CB" w14:textId="77777777" w:rsidR="009F1D9B" w:rsidRDefault="009F1D9B" w:rsidP="009F1D9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4EEB71F" w14:textId="77777777" w:rsidR="009F1D9B" w:rsidRDefault="009F1D9B" w:rsidP="009F1D9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4F3DDC7" w14:textId="77777777" w:rsidR="009F1D9B" w:rsidRPr="000B1223" w:rsidRDefault="009F1D9B" w:rsidP="009F1D9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5A8FFA00" w:rsidR="009F1D9B" w:rsidRPr="00A967F6" w:rsidRDefault="009F1D9B" w:rsidP="009F1D9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A967F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A967F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ED547" w14:textId="77777777" w:rsidR="00486067" w:rsidRPr="00A76F6B" w:rsidRDefault="00486067" w:rsidP="0048606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788D604" w14:textId="77777777" w:rsidR="00486067" w:rsidRPr="00A76F6B" w:rsidRDefault="00486067" w:rsidP="0048606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7872D65" w14:textId="77777777" w:rsidR="00486067" w:rsidRDefault="00486067" w:rsidP="0048606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7E562A5" w14:textId="77777777" w:rsidR="00486067" w:rsidRDefault="00486067" w:rsidP="0048606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6061D72" w14:textId="54EC1461" w:rsidR="00486067" w:rsidRPr="00486067" w:rsidRDefault="00486067" w:rsidP="0048606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73A47F85" w:rsidR="009F1D9B" w:rsidRPr="00486067" w:rsidRDefault="00486067" w:rsidP="0048606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8606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48606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AE216" w14:textId="77777777" w:rsidR="00AF04FF" w:rsidRPr="00A76F6B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1E05125" w14:textId="77777777" w:rsidR="00AF04FF" w:rsidRPr="00A76F6B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595A22E" w14:textId="77777777" w:rsidR="00AF04FF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87B78DC" w14:textId="77777777" w:rsidR="00AF04FF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3D8589B" w14:textId="787CE5F9" w:rsidR="00AF04FF" w:rsidRPr="00AF04FF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3DCBED21" w:rsidR="009F1D9B" w:rsidRPr="00AF04FF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AF04F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AF04F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D1F15" w14:textId="77777777" w:rsidR="00AF04FF" w:rsidRPr="00A76F6B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F7E3B6D" w14:textId="77777777" w:rsidR="00AF04FF" w:rsidRPr="00A76F6B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8BA936C" w14:textId="77777777" w:rsidR="00AF04FF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8B6735F" w14:textId="77777777" w:rsidR="00AF04FF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A74D4E2" w14:textId="4BE27772" w:rsidR="00AF04FF" w:rsidRPr="00AF04FF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7F17C5FA" w:rsidR="009F1D9B" w:rsidRPr="00AF04FF" w:rsidRDefault="00AF04FF" w:rsidP="00AF04FF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AF04F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AF04F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</w:tr>
      <w:tr w:rsidR="009F1D9B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7BBBCFA5" w:rsidR="009F1D9B" w:rsidRPr="006D32FE" w:rsidRDefault="00052CC3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distribute the Chapte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Test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o the class.</w:t>
            </w: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2997962F" w:rsidR="009F1D9B" w:rsidRPr="00A4637B" w:rsidRDefault="009F1D9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A208D1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information concerning the fundamental SI units used by the scientific community. 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601BD4A" w:rsidR="009F1D9B" w:rsidRPr="00A4637B" w:rsidRDefault="009F1D9B" w:rsidP="009F1D9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</w:t>
            </w:r>
            <w:r w:rsidR="00A208D1">
              <w:rPr>
                <w:rFonts w:ascii="Cambria" w:hAnsi="Cambria"/>
                <w:b/>
                <w:bCs/>
                <w:sz w:val="20"/>
                <w:szCs w:val="20"/>
              </w:rPr>
              <w:t>will explain the need for metric prefixes in order to adjust a base unit to the proper “size” required by a measurement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6680197D" w:rsidR="009F1D9B" w:rsidRPr="00A4637B" w:rsidRDefault="009F1D9B" w:rsidP="009F1D9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A208D1">
              <w:rPr>
                <w:rFonts w:ascii="Cambria" w:hAnsi="Cambria"/>
                <w:b/>
                <w:bCs/>
                <w:sz w:val="20"/>
                <w:szCs w:val="20"/>
              </w:rPr>
              <w:t>model how to use the stairstep method to convert measurements between metric prefixes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0F3A9719" w:rsidR="009F1D9B" w:rsidRPr="00C76095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A208D1">
              <w:rPr>
                <w:rFonts w:ascii="Cambria" w:hAnsi="Cambria"/>
                <w:b/>
                <w:bCs/>
                <w:sz w:val="20"/>
                <w:szCs w:val="20"/>
              </w:rPr>
              <w:t>introduce the concept of derived units and provide examples of commonly used derived units in chemistry.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9F1D9B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447BF21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2021E1C" w:rsidR="009F1D9B" w:rsidRPr="006D32FE" w:rsidRDefault="009F1D9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39D6237" w:rsidR="009F1D9B" w:rsidRPr="00AE773B" w:rsidRDefault="00AF04FF" w:rsidP="009F1D9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40EDDEB7" w:rsidR="009F1D9B" w:rsidRPr="006D32FE" w:rsidRDefault="00AF04FF" w:rsidP="009F1D9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2CE7760A" w:rsidR="009F1D9B" w:rsidRPr="006D32FE" w:rsidRDefault="00AF04FF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</w:tr>
      <w:tr w:rsidR="009F1D9B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9E8F5B0" w:rsidR="009F1D9B" w:rsidRPr="006D32FE" w:rsidRDefault="00052CC3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Chapte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st to demonstrate mastery of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oncepts concerning chemical equations and reactions.</w:t>
            </w: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BD214" w14:textId="77777777" w:rsidR="009F1D9B" w:rsidRDefault="009F1D9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  <w:r w:rsidRPr="019F08DD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24573A56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4FE6622B" w:rsidR="009F1D9B" w:rsidRPr="00C76095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using the </w:t>
            </w:r>
            <w:r w:rsidR="00A208D1">
              <w:rPr>
                <w:rFonts w:ascii="Cambria" w:hAnsi="Cambria"/>
                <w:b/>
                <w:bCs/>
                <w:sz w:val="20"/>
                <w:szCs w:val="20"/>
              </w:rPr>
              <w:t>fundamental SI units used by scientist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94395" w14:textId="77777777" w:rsidR="009F1D9B" w:rsidRDefault="00A208D1" w:rsidP="00A208D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2B27443E" w14:textId="77777777" w:rsidR="00A208D1" w:rsidRDefault="00A208D1" w:rsidP="00A208D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5AC4CAC" w14:textId="18CDAF5D" w:rsidR="00A208D1" w:rsidRPr="00C76095" w:rsidRDefault="00A208D1" w:rsidP="00A208D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metric prefixes and their meaning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6FB19" w14:textId="77777777" w:rsidR="009F1D9B" w:rsidRDefault="00A208D1" w:rsidP="00A208D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74CDAC2D" w14:textId="77777777" w:rsidR="00A208D1" w:rsidRDefault="00A208D1" w:rsidP="00A208D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E066157" w14:textId="4C35301C" w:rsidR="00A208D1" w:rsidRPr="00C76095" w:rsidRDefault="00A208D1" w:rsidP="00A208D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converting measurements betwee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metric prefixes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9973A" w14:textId="77777777" w:rsidR="009F1D9B" w:rsidRDefault="00A208D1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32325586" w14:textId="77777777" w:rsidR="00A208D1" w:rsidRDefault="00A208D1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D10DEF" w14:textId="2D04BE8A" w:rsidR="00A208D1" w:rsidRPr="00C76095" w:rsidRDefault="00A208D1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derived units and how they are obtained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9F1D9B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CC7DA2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A086A07" w:rsidR="009F1D9B" w:rsidRPr="006D32FE" w:rsidRDefault="009F1D9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2BD73ADC" w:rsidR="009F1D9B" w:rsidRPr="006D32FE" w:rsidRDefault="00A208D1" w:rsidP="00A208D1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208D1"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0D5BAB1C" w:rsidR="009F1D9B" w:rsidRPr="006D32FE" w:rsidRDefault="009F1D9B" w:rsidP="00A208D1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288C23B2" w:rsidR="009F1D9B" w:rsidRPr="006D32FE" w:rsidRDefault="00A208D1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</w:tr>
      <w:tr w:rsidR="009F1D9B" w:rsidRPr="006D32FE" w14:paraId="7B506449" w14:textId="77777777" w:rsidTr="00C460A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87" w:type="dxa"/>
            <w:gridSpan w:val="9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9F1D9B" w:rsidRPr="006D32FE" w14:paraId="1E107C85" w14:textId="77777777" w:rsidTr="00F747F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87" w:type="dxa"/>
            <w:gridSpan w:val="9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9F1D9B" w:rsidRPr="006D32FE" w14:paraId="59B4D4E8" w14:textId="77777777" w:rsidTr="00ED6B73">
        <w:trPr>
          <w:trHeight w:val="143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47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4FB1B83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s from the CFUs embedded in the guided notes and the exit ticket.</w:t>
            </w:r>
          </w:p>
        </w:tc>
        <w:tc>
          <w:tcPr>
            <w:tcW w:w="247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155B6CB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s from the CFUs embedded in the guided notes and the exit ticket.</w:t>
            </w:r>
          </w:p>
        </w:tc>
        <w:tc>
          <w:tcPr>
            <w:tcW w:w="2478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6F670E95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s from the CFUs embedded in the guided notes and the exit ticket.</w:t>
            </w:r>
          </w:p>
        </w:tc>
        <w:tc>
          <w:tcPr>
            <w:tcW w:w="247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5FA7635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s from the CFUs embedded in the guided notes and the exit ticket.</w:t>
            </w:r>
          </w:p>
        </w:tc>
        <w:tc>
          <w:tcPr>
            <w:tcW w:w="247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339BBCB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s from the CFUs embedded in the guided notes and the exit ticket.</w:t>
            </w:r>
          </w:p>
        </w:tc>
      </w:tr>
      <w:tr w:rsidR="009F1D9B" w:rsidRPr="006D32FE" w14:paraId="5511715C" w14:textId="77777777" w:rsidTr="00E32F3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47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7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78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7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7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9F1D9B" w:rsidRPr="006D32FE" w14:paraId="0F6547DE" w14:textId="77777777" w:rsidTr="000838D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87" w:type="dxa"/>
            <w:gridSpan w:val="9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9F860" w14:textId="68B30C50" w:rsidR="00A208D1" w:rsidRDefault="00A208D1" w:rsidP="009F1D9B">
            <w:pPr>
              <w:pStyle w:val="ListParagraph"/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208D1">
              <w:rPr>
                <w:rFonts w:ascii="Cambria" w:hAnsi="Cambria"/>
                <w:sz w:val="20"/>
                <w:szCs w:val="20"/>
              </w:rPr>
              <w:t>Have each student imagine that he or she, along with other passengers, has become shipwrecked on an island. With no chance of rescue, the castaways decide to start a new country and elect him or her president. One of the first tasks of the president is to divide up the land among the people in a way that is fair to all. But the president realizes he or she has nothing to use for taking measurements and so has to come up with a new measuring system. On a sheet of paper, have students answer the following questions: 1) What will you call your unit of measurement? 2) Why would it be important to use a consistent standard of measurement? 3) What factors would be important as a basis for your measurement?</w:t>
            </w:r>
          </w:p>
          <w:p w14:paraId="5C752DB6" w14:textId="7BA9C716" w:rsidR="00A208D1" w:rsidRPr="00A208D1" w:rsidRDefault="00A208D1" w:rsidP="00A208D1">
            <w:pPr>
              <w:pStyle w:val="ListParagraph"/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208D1">
              <w:rPr>
                <w:rFonts w:ascii="Cambria" w:hAnsi="Cambria"/>
                <w:sz w:val="20"/>
                <w:szCs w:val="20"/>
              </w:rPr>
              <w:lastRenderedPageBreak/>
              <w:t>Have s</w:t>
            </w:r>
            <w:r w:rsidRPr="00A208D1">
              <w:rPr>
                <w:rFonts w:ascii="Cambria" w:hAnsi="Cambria"/>
                <w:sz w:val="20"/>
                <w:szCs w:val="20"/>
              </w:rPr>
              <w:t>tudents select five liquids from Figure 2.8. Ask them to imagine that the five liquids are mixed in a large container and then poured into a graduated cylinder, such as the one shown in Figure 2.7. Have students predict what will happen as time passes</w:t>
            </w:r>
          </w:p>
          <w:p w14:paraId="27AF693E" w14:textId="7C9E9B50" w:rsidR="009F1D9B" w:rsidRPr="001E1E5F" w:rsidRDefault="00226D05" w:rsidP="00226D05">
            <w:pPr>
              <w:pStyle w:val="ListParagraph"/>
              <w:widowControl w:val="0"/>
              <w:spacing w:line="240" w:lineRule="auto"/>
              <w:ind w:left="360"/>
              <w:rPr>
                <w:rFonts w:ascii="Cambria" w:hAnsi="Cambria"/>
                <w:sz w:val="20"/>
                <w:szCs w:val="20"/>
              </w:rPr>
            </w:pPr>
            <w:r w:rsidRPr="00226D05">
              <w:rPr>
                <w:rFonts w:ascii="Cambria" w:hAnsi="Cambria"/>
                <w:sz w:val="20"/>
                <w:szCs w:val="20"/>
              </w:rPr>
              <w:drawing>
                <wp:inline distT="0" distB="0" distL="0" distR="0" wp14:anchorId="66281B44" wp14:editId="43CB585F">
                  <wp:extent cx="5798627" cy="2546505"/>
                  <wp:effectExtent l="0" t="0" r="571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8024" cy="255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1D9B" w:rsidRPr="006D32FE" w14:paraId="51B3911D" w14:textId="77777777" w:rsidTr="0093028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F1D9B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9F1D9B" w:rsidRPr="00EB6477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2387" w:type="dxa"/>
            <w:gridSpan w:val="9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9F1D9B" w:rsidRPr="00453990" w:rsidRDefault="009F1D9B" w:rsidP="009F1D9B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453990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453990" w:rsidRPr="000315E9" w:rsidRDefault="00453990" w:rsidP="00453990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453990" w:rsidRPr="000315E9" w:rsidRDefault="00453990" w:rsidP="00453990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453990" w:rsidRPr="000315E9" w:rsidRDefault="00453990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453990" w:rsidRPr="000315E9" w:rsidRDefault="00453990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453990" w:rsidRPr="000315E9" w:rsidRDefault="00453990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453990" w:rsidRPr="000315E9" w:rsidRDefault="00453990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453990" w:rsidRPr="000315E9" w:rsidRDefault="00453990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CB6B2" w14:textId="77777777" w:rsidR="00226D05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ngage</w:t>
            </w:r>
            <w:r>
              <w:rPr>
                <w:rStyle w:val="eop"/>
                <w:rFonts w:ascii="Century Gothic" w:hAnsi="Century Gothic" w:cs="Segoe UI"/>
              </w:rPr>
              <w:t> </w:t>
            </w:r>
          </w:p>
          <w:p w14:paraId="7BE97AFD" w14:textId="77777777" w:rsidR="00226D05" w:rsidRDefault="00226D05" w:rsidP="00226D05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Ch. 2 Section 2 Classroom Catalyst, TE p. 37</w:t>
            </w:r>
          </w:p>
          <w:p w14:paraId="4720422E" w14:textId="77777777" w:rsidR="00226D05" w:rsidRDefault="00226D05" w:rsidP="00226D05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Ch. 2 Section 3 Classroom Catalyst, TE p. 48</w:t>
            </w:r>
          </w:p>
          <w:p w14:paraId="3B97CBBB" w14:textId="77777777" w:rsidR="00226D05" w:rsidRDefault="00226D05" w:rsidP="00226D05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Differentiated Instruction TE pp</w:t>
            </w:r>
            <w:r w:rsidRPr="59E23D9B"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 xml:space="preserve">. </w:t>
            </w:r>
            <w:r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38-42; 48; 52; 57; 59-60.</w:t>
            </w:r>
          </w:p>
          <w:p w14:paraId="496FA9C9" w14:textId="77777777" w:rsidR="00226D05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</w:rPr>
            </w:pPr>
          </w:p>
          <w:p w14:paraId="5BD17097" w14:textId="77777777" w:rsidR="00226D05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</w:rPr>
              <w:t>Interactive Video</w:t>
            </w:r>
          </w:p>
          <w:p w14:paraId="0CD93244" w14:textId="77777777" w:rsidR="00226D05" w:rsidRPr="003A69FD" w:rsidRDefault="00226D05" w:rsidP="00226D05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  <w:sz w:val="20"/>
                <w:szCs w:val="20"/>
              </w:rPr>
            </w:pPr>
            <w:r w:rsidRPr="00116088">
              <w:rPr>
                <w:rStyle w:val="normaltextrun"/>
                <w:rFonts w:ascii="Century Gothic" w:hAnsi="Century Gothic"/>
                <w:sz w:val="20"/>
                <w:szCs w:val="20"/>
              </w:rPr>
              <w:t xml:space="preserve">Chapter </w:t>
            </w:r>
            <w:r>
              <w:rPr>
                <w:rStyle w:val="normaltextrun"/>
                <w:rFonts w:ascii="Century Gothic" w:hAnsi="Century Gothic"/>
                <w:sz w:val="20"/>
                <w:szCs w:val="20"/>
              </w:rPr>
              <w:t>2</w:t>
            </w:r>
            <w:r w:rsidRPr="00116088">
              <w:rPr>
                <w:rStyle w:val="normaltextrun"/>
                <w:rFonts w:ascii="Century Gothic" w:hAnsi="Century Gothic"/>
                <w:sz w:val="20"/>
                <w:szCs w:val="20"/>
              </w:rPr>
              <w:t>: Why It Matters:</w:t>
            </w:r>
            <w:r>
              <w:rPr>
                <w:rStyle w:val="normaltextrun"/>
                <w:rFonts w:ascii="Century Gothic" w:hAnsi="Century Gothic"/>
                <w:sz w:val="20"/>
                <w:szCs w:val="20"/>
              </w:rPr>
              <w:t xml:space="preserve">  Measurements and Calculations </w:t>
            </w:r>
          </w:p>
          <w:p w14:paraId="036A1347" w14:textId="77777777" w:rsidR="00226D05" w:rsidRDefault="00226D05" w:rsidP="00226D05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  <w:sz w:val="20"/>
                <w:szCs w:val="20"/>
              </w:rPr>
            </w:pPr>
          </w:p>
          <w:p w14:paraId="17724397" w14:textId="77777777" w:rsidR="00226D05" w:rsidRDefault="00226D05" w:rsidP="00226D05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hyperlink r:id="rId13" w:history="1">
              <w:r w:rsidRPr="00E90D99">
                <w:rPr>
                  <w:rStyle w:val="Hyperlink"/>
                  <w:rFonts w:ascii="Century Gothic" w:hAnsi="Century Gothic"/>
                  <w:sz w:val="20"/>
                  <w:szCs w:val="20"/>
                </w:rPr>
                <w:t>https://my.hrw.com/content/hmof/science/hss2017/tn/gr9-12/hmd_chem_9781328833594_/dlo/whyitmatters/index.html?vid=1</w:t>
              </w:r>
            </w:hyperlink>
          </w:p>
          <w:p w14:paraId="1597C58F" w14:textId="77777777" w:rsidR="00226D05" w:rsidRPr="00026970" w:rsidRDefault="00226D05" w:rsidP="00226D05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</w:p>
          <w:p w14:paraId="7A82C049" w14:textId="77777777" w:rsidR="00226D05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>
              <w:rPr>
                <w:rStyle w:val="eop"/>
                <w:rFonts w:ascii="Century Gothic" w:hAnsi="Century Gothic" w:cs="Segoe UI"/>
              </w:rPr>
              <w:t> </w:t>
            </w:r>
          </w:p>
          <w:p w14:paraId="05179959" w14:textId="77777777" w:rsidR="00226D05" w:rsidRPr="00AF4F82" w:rsidRDefault="00226D05" w:rsidP="00226D0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562A34D" w14:textId="77777777" w:rsidR="00226D05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color w:val="000000"/>
                <w:sz w:val="20"/>
                <w:szCs w:val="20"/>
              </w:rPr>
              <w:t>Laboratory Activities/Investigations/Animations &amp; Simulations</w:t>
            </w:r>
          </w:p>
          <w:p w14:paraId="641FB51C" w14:textId="77777777" w:rsidR="00226D05" w:rsidRPr="003A69FD" w:rsidRDefault="00226D05" w:rsidP="00226D05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/>
                <w:sz w:val="20"/>
                <w:szCs w:val="20"/>
              </w:rPr>
              <w:t>Virtual Lab: Using Units and Measurements</w:t>
            </w:r>
          </w:p>
          <w:p w14:paraId="2F73E1FE" w14:textId="77777777" w:rsidR="00226D05" w:rsidRPr="00BD1B8B" w:rsidRDefault="00226D05" w:rsidP="00226D05">
            <w:pPr>
              <w:pStyle w:val="paragraph"/>
              <w:ind w:left="72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hyperlink r:id="rId14" w:history="1">
              <w:r w:rsidRPr="00E90D99">
                <w:rPr>
                  <w:rStyle w:val="Hyperlink"/>
                  <w:rFonts w:ascii="Century Gothic" w:hAnsi="Century Gothic"/>
                  <w:sz w:val="20"/>
                  <w:szCs w:val="20"/>
                </w:rPr>
                <w:t>https://my.hrw.com/content/hmof/science/hss2017/tn/gr9-12/hmd_chem_9781328833594_/dlo/virtuallab/c02_00vl16/index.html</w:t>
              </w:r>
            </w:hyperlink>
          </w:p>
          <w:p w14:paraId="0BB1998E" w14:textId="77777777" w:rsidR="00226D05" w:rsidRPr="00B13926" w:rsidRDefault="00226D05" w:rsidP="00226D05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proofErr w:type="spellStart"/>
            <w:r w:rsidRPr="00BD1B8B">
              <w:rPr>
                <w:rFonts w:ascii="Century Gothic" w:hAnsi="Century Gothic"/>
                <w:sz w:val="20"/>
                <w:szCs w:val="20"/>
              </w:rPr>
              <w:t>PhET</w:t>
            </w:r>
            <w:proofErr w:type="spellEnd"/>
            <w:r>
              <w:rPr>
                <w:rFonts w:ascii="Century Gothic" w:hAnsi="Century Gothic"/>
                <w:sz w:val="20"/>
                <w:szCs w:val="20"/>
              </w:rPr>
              <w:t xml:space="preserve"> Simulation: “Density”</w:t>
            </w:r>
          </w:p>
          <w:p w14:paraId="375C8C9E" w14:textId="77777777" w:rsidR="00226D05" w:rsidRDefault="00226D05" w:rsidP="00226D05">
            <w:pPr>
              <w:pStyle w:val="paragraph"/>
              <w:ind w:left="72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hyperlink r:id="rId15" w:history="1">
              <w:r w:rsidRPr="00BD1B8B">
                <w:rPr>
                  <w:rStyle w:val="Hyperlink"/>
                  <w:rFonts w:ascii="Century Gothic" w:hAnsi="Century Gothic"/>
                  <w:sz w:val="20"/>
                  <w:szCs w:val="20"/>
                </w:rPr>
                <w:t>http://phet.colorado.edu/en/simulation/density</w:t>
              </w:r>
            </w:hyperlink>
          </w:p>
          <w:p w14:paraId="748B4D6E" w14:textId="77777777" w:rsidR="00226D05" w:rsidRPr="00BD1B8B" w:rsidRDefault="00226D05" w:rsidP="00226D05">
            <w:pPr>
              <w:pStyle w:val="paragraph"/>
              <w:ind w:left="72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</w:p>
          <w:p w14:paraId="1F267278" w14:textId="77777777" w:rsidR="00226D05" w:rsidRPr="00BF28E6" w:rsidRDefault="00226D05" w:rsidP="00226D05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  <w:sz w:val="20"/>
                <w:szCs w:val="20"/>
              </w:rPr>
            </w:pPr>
            <w:r w:rsidRPr="00BF28E6"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Uncertainty in Measurements</w:t>
            </w:r>
          </w:p>
          <w:p w14:paraId="210222AA" w14:textId="77777777" w:rsidR="00226D05" w:rsidRPr="00BD1B8B" w:rsidRDefault="00226D05" w:rsidP="00226D05">
            <w:pPr>
              <w:pStyle w:val="paragraph"/>
              <w:ind w:left="72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hyperlink r:id="rId16" w:history="1">
              <w:r w:rsidRPr="00BD1B8B">
                <w:rPr>
                  <w:rStyle w:val="Hyperlink"/>
                  <w:rFonts w:ascii="Century Gothic" w:hAnsi="Century Gothic"/>
                  <w:sz w:val="20"/>
                  <w:szCs w:val="20"/>
                </w:rPr>
                <w:t>http://antoine.frostburg.edu/cgi-bin/senese/tutorials/sigfig/index.cgi</w:t>
              </w:r>
            </w:hyperlink>
          </w:p>
          <w:p w14:paraId="69F888A8" w14:textId="77777777" w:rsidR="00226D05" w:rsidRPr="00BD1B8B" w:rsidRDefault="00226D05" w:rsidP="00226D05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ecision and Accuracy</w:t>
            </w:r>
          </w:p>
          <w:p w14:paraId="7E9F7802" w14:textId="77777777" w:rsidR="00226D05" w:rsidRPr="00BD1B8B" w:rsidRDefault="00226D05" w:rsidP="00226D05">
            <w:pPr>
              <w:pStyle w:val="paragraph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hyperlink r:id="rId17" w:history="1">
              <w:r w:rsidRPr="00E90D99">
                <w:rPr>
                  <w:rStyle w:val="Hyperlink"/>
                  <w:rFonts w:ascii="Century Gothic" w:hAnsi="Century Gothic"/>
                  <w:sz w:val="20"/>
                  <w:szCs w:val="20"/>
                </w:rPr>
                <w:t>http://www.learner.org/courses</w:t>
              </w:r>
              <w:r w:rsidRPr="00E90D99">
                <w:rPr>
                  <w:rStyle w:val="Hyperlink"/>
                  <w:rFonts w:ascii="Century Gothic" w:hAnsi="Century Gothic"/>
                  <w:sz w:val="20"/>
                  <w:szCs w:val="20"/>
                </w:rPr>
                <w:t>/</w:t>
              </w:r>
              <w:r w:rsidRPr="00E90D99">
                <w:rPr>
                  <w:rStyle w:val="Hyperlink"/>
                  <w:rFonts w:ascii="Century Gothic" w:hAnsi="Century Gothic"/>
                  <w:sz w:val="20"/>
                  <w:szCs w:val="20"/>
                </w:rPr>
                <w:t>learningmath/measurement/session2/part_c/accuracy.html</w:t>
              </w:r>
            </w:hyperlink>
          </w:p>
          <w:p w14:paraId="46CBE2E8" w14:textId="77777777" w:rsidR="00226D05" w:rsidRPr="00FF2C73" w:rsidRDefault="00226D05" w:rsidP="00226D05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>“Rags to Riches” Game (Scientific Notation and the Metric System)</w:t>
            </w:r>
          </w:p>
          <w:p w14:paraId="16CCB3A1" w14:textId="77777777" w:rsidR="00226D05" w:rsidRPr="00FF2C73" w:rsidRDefault="00226D05" w:rsidP="00226D05">
            <w:pPr>
              <w:pStyle w:val="paragraph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             </w:t>
            </w:r>
            <w:hyperlink r:id="rId18" w:history="1">
              <w:r w:rsidRPr="00FF2C73">
                <w:rPr>
                  <w:rStyle w:val="Hyperlink"/>
                  <w:rFonts w:ascii="Century Gothic" w:hAnsi="Century Gothic"/>
                  <w:sz w:val="20"/>
                  <w:szCs w:val="20"/>
                </w:rPr>
                <w:t>http://www.quia.com/rr/83587.html</w:t>
              </w:r>
            </w:hyperlink>
          </w:p>
          <w:p w14:paraId="4613D6B1" w14:textId="77777777" w:rsidR="00226D05" w:rsidRPr="00204043" w:rsidRDefault="00226D05" w:rsidP="00226D0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ain</w:t>
            </w:r>
            <w:r>
              <w:rPr>
                <w:rStyle w:val="eop"/>
                <w:rFonts w:ascii="Century Gothic" w:hAnsi="Century Gothic" w:cs="Segoe UI"/>
              </w:rPr>
              <w:t> </w:t>
            </w:r>
          </w:p>
          <w:p w14:paraId="02202EC7" w14:textId="77777777" w:rsidR="00226D05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color w:val="000000"/>
                <w:sz w:val="20"/>
                <w:szCs w:val="20"/>
              </w:rPr>
              <w:t xml:space="preserve">  Textbook</w:t>
            </w:r>
          </w:p>
          <w:p w14:paraId="27AF400B" w14:textId="77777777" w:rsidR="00226D05" w:rsidRPr="00020F1E" w:rsidRDefault="00226D05" w:rsidP="00226D05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 w:rsidRPr="00020F1E">
              <w:rPr>
                <w:rFonts w:ascii="Century Gothic" w:hAnsi="Century Gothic"/>
                <w:sz w:val="20"/>
                <w:szCs w:val="20"/>
              </w:rPr>
              <w:t>Units of Measurement, pp. 37-46</w:t>
            </w:r>
          </w:p>
          <w:p w14:paraId="09389EDF" w14:textId="77777777" w:rsidR="00226D05" w:rsidRPr="00020F1E" w:rsidRDefault="00226D05" w:rsidP="00226D05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 w:rsidRPr="00020F1E">
              <w:rPr>
                <w:rFonts w:ascii="Century Gothic" w:hAnsi="Century Gothic"/>
                <w:sz w:val="20"/>
                <w:szCs w:val="20"/>
              </w:rPr>
              <w:t xml:space="preserve">Using Scientific Measurements, pp. 48-61 </w:t>
            </w:r>
          </w:p>
          <w:p w14:paraId="5C339652" w14:textId="77777777" w:rsidR="00226D05" w:rsidRPr="002341B5" w:rsidRDefault="00226D05" w:rsidP="00226D05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2341B5"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 xml:space="preserve">Interactive Reader:  Section </w:t>
            </w:r>
            <w:r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2</w:t>
            </w:r>
            <w:r w:rsidRPr="002341B5"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.</w:t>
            </w:r>
            <w:r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2 and 2.3</w:t>
            </w:r>
          </w:p>
          <w:p w14:paraId="421AA24D" w14:textId="77777777" w:rsidR="00226D05" w:rsidRPr="004D72F1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</w:p>
          <w:p w14:paraId="12D14E00" w14:textId="77777777" w:rsidR="00226D05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>
              <w:rPr>
                <w:rStyle w:val="eop"/>
                <w:rFonts w:ascii="Century Gothic" w:hAnsi="Century Gothic" w:cs="Segoe UI"/>
              </w:rPr>
              <w:t> </w:t>
            </w:r>
          </w:p>
          <w:p w14:paraId="02AA0A4E" w14:textId="77777777" w:rsidR="00226D05" w:rsidRPr="0042534F" w:rsidRDefault="00226D05" w:rsidP="00226D05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 w:rsidRPr="00BD5E93">
              <w:rPr>
                <w:rFonts w:ascii="Century Gothic" w:hAnsi="Century Gothic"/>
                <w:sz w:val="20"/>
                <w:szCs w:val="20"/>
              </w:rPr>
              <w:t>Cross-Disciplinary Connectio</w:t>
            </w:r>
            <w:r>
              <w:rPr>
                <w:rFonts w:ascii="Century Gothic" w:hAnsi="Century Gothic"/>
                <w:sz w:val="20"/>
                <w:szCs w:val="20"/>
              </w:rPr>
              <w:t>n: Classical Ideas About Matter</w:t>
            </w:r>
            <w:r>
              <w:t xml:space="preserve"> </w:t>
            </w:r>
            <w:r w:rsidRPr="00BD5E93">
              <w:rPr>
                <w:rFonts w:ascii="Century Gothic" w:hAnsi="Century Gothic"/>
                <w:sz w:val="20"/>
                <w:szCs w:val="20"/>
              </w:rPr>
              <w:t>(SE)</w:t>
            </w:r>
          </w:p>
          <w:p w14:paraId="5059FD92" w14:textId="77777777" w:rsidR="00226D05" w:rsidRPr="00BD5E93" w:rsidRDefault="00226D05" w:rsidP="00226D05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     </w:t>
            </w:r>
            <w:r w:rsidRPr="00BD5E93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>
              <w:rPr>
                <w:rFonts w:ascii="Century Gothic" w:hAnsi="Century Gothic"/>
                <w:sz w:val="20"/>
                <w:szCs w:val="20"/>
              </w:rPr>
              <w:t xml:space="preserve">HRW </w:t>
            </w:r>
            <w:r w:rsidRPr="00BD5E93">
              <w:rPr>
                <w:rFonts w:ascii="Century Gothic" w:hAnsi="Century Gothic"/>
                <w:sz w:val="20"/>
                <w:szCs w:val="20"/>
              </w:rPr>
              <w:t>RESOURCE)</w:t>
            </w:r>
          </w:p>
          <w:p w14:paraId="27619C77" w14:textId="77777777" w:rsidR="00226D05" w:rsidRPr="00BD5E93" w:rsidRDefault="00226D05" w:rsidP="00226D05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 w:rsidRPr="00BD5E93">
              <w:rPr>
                <w:rFonts w:ascii="Century Gothic" w:hAnsi="Century Gothic"/>
                <w:sz w:val="20"/>
                <w:szCs w:val="20"/>
              </w:rPr>
              <w:t>Differentiated Instruction (TE wrap) (</w:t>
            </w:r>
            <w:r>
              <w:rPr>
                <w:rFonts w:ascii="Century Gothic" w:hAnsi="Century Gothic"/>
                <w:sz w:val="20"/>
                <w:szCs w:val="20"/>
              </w:rPr>
              <w:t>HRW</w:t>
            </w:r>
            <w:r w:rsidRPr="00BD5E93">
              <w:rPr>
                <w:rFonts w:ascii="Century Gothic" w:hAnsi="Century Gothic"/>
                <w:sz w:val="20"/>
                <w:szCs w:val="20"/>
              </w:rPr>
              <w:t xml:space="preserve"> RESOURCE)</w:t>
            </w:r>
          </w:p>
          <w:p w14:paraId="66BC4437" w14:textId="77777777" w:rsidR="00226D05" w:rsidRPr="0042534F" w:rsidRDefault="00226D05" w:rsidP="00226D05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proofErr w:type="spellStart"/>
            <w:proofErr w:type="gramStart"/>
            <w:r w:rsidRPr="00BD5E93">
              <w:rPr>
                <w:rFonts w:ascii="Century Gothic" w:hAnsi="Century Gothic"/>
                <w:sz w:val="20"/>
                <w:szCs w:val="20"/>
              </w:rPr>
              <w:t>WebLinks</w:t>
            </w:r>
            <w:proofErr w:type="spellEnd"/>
            <w:r w:rsidRPr="00BD5E93"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 </w:t>
            </w:r>
            <w:r w:rsidRPr="00BD5E93"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  <w:r w:rsidRPr="00BD5E93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End"/>
            <w:r>
              <w:rPr>
                <w:rFonts w:ascii="Century Gothic" w:hAnsi="Century Gothic"/>
                <w:sz w:val="20"/>
                <w:szCs w:val="20"/>
              </w:rPr>
              <w:t>HRW</w:t>
            </w:r>
            <w:r w:rsidRPr="00BD5E93">
              <w:rPr>
                <w:rFonts w:ascii="Century Gothic" w:hAnsi="Century Gothic"/>
                <w:sz w:val="20"/>
                <w:szCs w:val="20"/>
              </w:rPr>
              <w:t xml:space="preserve"> RESOURCE)</w:t>
            </w:r>
          </w:p>
          <w:p w14:paraId="5F91DAA7" w14:textId="77777777" w:rsidR="00226D05" w:rsidRPr="00BD5E93" w:rsidRDefault="00226D05" w:rsidP="00226D05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</w:p>
          <w:p w14:paraId="797E2F5A" w14:textId="77777777" w:rsidR="00226D05" w:rsidRDefault="00226D05" w:rsidP="00226D0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>
              <w:rPr>
                <w:rStyle w:val="eop"/>
                <w:rFonts w:ascii="Century Gothic" w:hAnsi="Century Gothic" w:cs="Segoe UI"/>
              </w:rPr>
              <w:t> </w:t>
            </w:r>
          </w:p>
          <w:p w14:paraId="78EB851B" w14:textId="77777777" w:rsidR="00226D05" w:rsidRPr="00A91D3B" w:rsidRDefault="00226D05" w:rsidP="00226D05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2341B5"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 xml:space="preserve">Ch. </w:t>
            </w:r>
            <w:r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>2</w:t>
            </w:r>
            <w:r w:rsidRPr="002341B5"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 xml:space="preserve"> Section 2 Formative Assessment, TE/SE p.</w:t>
            </w:r>
            <w:r>
              <w:rPr>
                <w:rStyle w:val="normaltextrun"/>
                <w:rFonts w:ascii="Century Gothic" w:hAnsi="Century Gothic" w:cs="Segoe UI"/>
                <w:sz w:val="20"/>
                <w:szCs w:val="20"/>
              </w:rPr>
              <w:t xml:space="preserve"> 46</w:t>
            </w:r>
          </w:p>
          <w:p w14:paraId="7E5E4EEC" w14:textId="77777777" w:rsidR="00226D05" w:rsidRPr="002341B5" w:rsidRDefault="00226D05" w:rsidP="00226D05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/>
                <w:sz w:val="20"/>
                <w:szCs w:val="20"/>
              </w:rPr>
              <w:t>Ch. 2 Section 3 Formative Assessment, TE/SE p. 61</w:t>
            </w:r>
          </w:p>
          <w:p w14:paraId="4695CE25" w14:textId="7A8BE697" w:rsidR="00453990" w:rsidRPr="00262261" w:rsidRDefault="00453990" w:rsidP="00453990">
            <w:pPr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453990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453990" w:rsidRPr="000315E9" w:rsidRDefault="00453990" w:rsidP="00453990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453990" w:rsidRPr="000315E9" w:rsidRDefault="00453990" w:rsidP="0045399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453990" w:rsidRPr="000315E9" w:rsidRDefault="00453990" w:rsidP="00453990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84BD4F4" w14:textId="5F72FE2F" w:rsidR="00453990" w:rsidRPr="000315E9" w:rsidRDefault="00453990" w:rsidP="00453990">
            <w:pPr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453990" w:rsidRPr="00F81171" w:rsidRDefault="00453990" w:rsidP="0045399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453990" w:rsidRDefault="00453990" w:rsidP="00453990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453990" w:rsidRPr="006C5BF7" w:rsidRDefault="00453990" w:rsidP="00453990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453990" w:rsidRPr="006C5BF7" w:rsidRDefault="00453990" w:rsidP="00453990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453990" w:rsidRPr="000315E9" w:rsidRDefault="00453990" w:rsidP="00453990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31990" w14:textId="77777777" w:rsidR="00E14E2C" w:rsidRDefault="00E14E2C">
      <w:pPr>
        <w:spacing w:line="240" w:lineRule="auto"/>
      </w:pPr>
      <w:r>
        <w:separator/>
      </w:r>
    </w:p>
  </w:endnote>
  <w:endnote w:type="continuationSeparator" w:id="0">
    <w:p w14:paraId="4233144C" w14:textId="77777777" w:rsidR="00E14E2C" w:rsidRDefault="00E14E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C7423" w14:textId="77777777" w:rsidR="00E14E2C" w:rsidRDefault="00E14E2C">
      <w:pPr>
        <w:spacing w:line="240" w:lineRule="auto"/>
      </w:pPr>
      <w:r>
        <w:separator/>
      </w:r>
    </w:p>
  </w:footnote>
  <w:footnote w:type="continuationSeparator" w:id="0">
    <w:p w14:paraId="7CB80EA4" w14:textId="77777777" w:rsidR="00E14E2C" w:rsidRDefault="00E14E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3"/>
  </w:num>
  <w:num w:numId="2" w16cid:durableId="1023753003">
    <w:abstractNumId w:val="5"/>
  </w:num>
  <w:num w:numId="3" w16cid:durableId="1063216098">
    <w:abstractNumId w:val="9"/>
  </w:num>
  <w:num w:numId="4" w16cid:durableId="424347523">
    <w:abstractNumId w:val="0"/>
  </w:num>
  <w:num w:numId="5" w16cid:durableId="1443722349">
    <w:abstractNumId w:val="11"/>
  </w:num>
  <w:num w:numId="6" w16cid:durableId="1287345705">
    <w:abstractNumId w:val="8"/>
  </w:num>
  <w:num w:numId="7" w16cid:durableId="603264761">
    <w:abstractNumId w:val="1"/>
  </w:num>
  <w:num w:numId="8" w16cid:durableId="2060471524">
    <w:abstractNumId w:val="12"/>
  </w:num>
  <w:num w:numId="9" w16cid:durableId="123088144">
    <w:abstractNumId w:val="2"/>
  </w:num>
  <w:num w:numId="10" w16cid:durableId="2108959473">
    <w:abstractNumId w:val="4"/>
  </w:num>
  <w:num w:numId="11" w16cid:durableId="1400666619">
    <w:abstractNumId w:val="10"/>
  </w:num>
  <w:num w:numId="12" w16cid:durableId="2044476297">
    <w:abstractNumId w:val="6"/>
  </w:num>
  <w:num w:numId="13" w16cid:durableId="1419520293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02F0"/>
    <w:rsid w:val="00044CBA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1C50"/>
    <w:rsid w:val="002B6E96"/>
    <w:rsid w:val="002C0C11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446D"/>
    <w:rsid w:val="00400157"/>
    <w:rsid w:val="0040109F"/>
    <w:rsid w:val="00403FDF"/>
    <w:rsid w:val="00404729"/>
    <w:rsid w:val="00405325"/>
    <w:rsid w:val="004161FB"/>
    <w:rsid w:val="00417B98"/>
    <w:rsid w:val="00433BFF"/>
    <w:rsid w:val="004361AD"/>
    <w:rsid w:val="00436220"/>
    <w:rsid w:val="00442474"/>
    <w:rsid w:val="004452A4"/>
    <w:rsid w:val="00453990"/>
    <w:rsid w:val="00476E1A"/>
    <w:rsid w:val="00486067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5A19"/>
    <w:rsid w:val="00591524"/>
    <w:rsid w:val="00596D9F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717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773B"/>
    <w:rsid w:val="00AF04FF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32D6"/>
    <w:rsid w:val="00B75EF9"/>
    <w:rsid w:val="00B81CD2"/>
    <w:rsid w:val="00B916E7"/>
    <w:rsid w:val="00B971C1"/>
    <w:rsid w:val="00BB375A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6B73"/>
    <w:rsid w:val="00EE0944"/>
    <w:rsid w:val="00EE13E4"/>
    <w:rsid w:val="00EE2281"/>
    <w:rsid w:val="00EE336C"/>
    <w:rsid w:val="00EF0065"/>
    <w:rsid w:val="00EF04FB"/>
    <w:rsid w:val="00EF6705"/>
    <w:rsid w:val="00F0782E"/>
    <w:rsid w:val="00F14232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whyitmatters/index.html?vid=1" TargetMode="External"/><Relationship Id="rId18" Type="http://schemas.openxmlformats.org/officeDocument/2006/relationships/hyperlink" Target="http://www.quia.com/rr/83587.htm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learner.org/courses/learningmath/measurement/session2/part_c/accuracy.htm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antoine.frostburg.edu/cgi-bin/senese/tutorials/sigfig/index.cgi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://phet.colorado.edu/en/simulation/density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y.hrw.com/content/hmof/science/hss2017/tn/gr9-12/hmd_chem_9781328833594_/dlo/virtuallab/c02_00vl16/index.html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1903</Words>
  <Characters>1085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SA H MITCHELL</cp:lastModifiedBy>
  <cp:revision>3</cp:revision>
  <cp:lastPrinted>2024-11-15T17:54:00Z</cp:lastPrinted>
  <dcterms:created xsi:type="dcterms:W3CDTF">2024-11-15T17:32:00Z</dcterms:created>
  <dcterms:modified xsi:type="dcterms:W3CDTF">2024-11-1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